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A35F4" w14:textId="77777777" w:rsidR="003009CA" w:rsidRDefault="003009CA" w:rsidP="009666C0">
      <w:pPr>
        <w:pStyle w:val="TOC1"/>
        <w:rPr>
          <w:noProof/>
        </w:rPr>
      </w:pPr>
    </w:p>
    <w:p w14:paraId="12457961" w14:textId="0AEB89FB" w:rsidR="006C6C9B" w:rsidRDefault="00F503C1" w:rsidP="006336D7">
      <w:pPr>
        <w:pStyle w:val="Heading1"/>
        <w:jc w:val="center"/>
      </w:pPr>
      <w:r>
        <w:t xml:space="preserve">Voting Record on </w:t>
      </w:r>
      <w:r w:rsidR="00CB4199">
        <w:t>Term Faculty Advancement</w:t>
      </w:r>
      <w:r>
        <w:t xml:space="preserve"> Case</w:t>
      </w:r>
    </w:p>
    <w:p w14:paraId="50DC67EC" w14:textId="77777777" w:rsidR="00E9362C" w:rsidRDefault="00E9362C" w:rsidP="00E9362C">
      <w:pPr>
        <w:tabs>
          <w:tab w:val="left" w:pos="437"/>
        </w:tabs>
        <w:rPr>
          <w:rFonts w:cstheme="minorHAnsi"/>
          <w:b/>
          <w:bCs/>
          <w:sz w:val="25"/>
          <w:szCs w:val="25"/>
        </w:rPr>
      </w:pPr>
    </w:p>
    <w:p w14:paraId="4BECD0B7" w14:textId="32263254" w:rsidR="00E9362C" w:rsidRPr="00251EF2" w:rsidRDefault="08F5FA9B" w:rsidP="08F5FA9B">
      <w:pPr>
        <w:tabs>
          <w:tab w:val="left" w:pos="437"/>
        </w:tabs>
        <w:rPr>
          <w:sz w:val="25"/>
          <w:szCs w:val="25"/>
        </w:rPr>
      </w:pPr>
      <w:r w:rsidRPr="08F5FA9B">
        <w:rPr>
          <w:sz w:val="25"/>
          <w:szCs w:val="25"/>
        </w:rPr>
        <w:t xml:space="preserve">The Dean’s Office is responsible for reviewing and </w:t>
      </w:r>
      <w:proofErr w:type="gramStart"/>
      <w:r w:rsidRPr="08F5FA9B">
        <w:rPr>
          <w:sz w:val="25"/>
          <w:szCs w:val="25"/>
        </w:rPr>
        <w:t>finalizing  this</w:t>
      </w:r>
      <w:proofErr w:type="gramEnd"/>
      <w:r w:rsidRPr="08F5FA9B">
        <w:rPr>
          <w:sz w:val="25"/>
          <w:szCs w:val="25"/>
        </w:rPr>
        <w:t xml:space="preserve"> voting record after the candidate’s file has routed through the department and the college. Deans (or their designated administrative support person) are responsible for the accuracy of the information presented.</w:t>
      </w:r>
      <w:r w:rsidR="00C82CF0">
        <w:rPr>
          <w:sz w:val="25"/>
          <w:szCs w:val="25"/>
        </w:rPr>
        <w:t xml:space="preserve"> Follow the </w:t>
      </w:r>
      <w:r w:rsidR="00C82CF0" w:rsidRPr="00C82CF0">
        <w:rPr>
          <w:sz w:val="25"/>
          <w:szCs w:val="25"/>
        </w:rPr>
        <w:t xml:space="preserve">departmental </w:t>
      </w:r>
      <w:r w:rsidR="00C82CF0">
        <w:rPr>
          <w:sz w:val="25"/>
          <w:szCs w:val="25"/>
        </w:rPr>
        <w:t xml:space="preserve">and college </w:t>
      </w:r>
      <w:r w:rsidR="00C82CF0" w:rsidRPr="00C82CF0">
        <w:rPr>
          <w:sz w:val="25"/>
          <w:szCs w:val="25"/>
        </w:rPr>
        <w:t>governance document process.</w:t>
      </w:r>
    </w:p>
    <w:p w14:paraId="2EFDED30" w14:textId="5E81046E" w:rsidR="00E9362C" w:rsidRDefault="00E9362C" w:rsidP="00E9362C">
      <w:pPr>
        <w:tabs>
          <w:tab w:val="left" w:pos="437"/>
        </w:tabs>
        <w:rPr>
          <w:rFonts w:cstheme="minorHAnsi"/>
          <w:b/>
          <w:bCs/>
          <w:sz w:val="25"/>
          <w:szCs w:val="25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565"/>
        <w:gridCol w:w="1335"/>
        <w:gridCol w:w="1275"/>
        <w:gridCol w:w="1770"/>
        <w:gridCol w:w="1650"/>
        <w:gridCol w:w="1840"/>
      </w:tblGrid>
      <w:tr w:rsidR="00E9362C" w14:paraId="621120EE" w14:textId="77777777" w:rsidTr="009666C0">
        <w:trPr>
          <w:trHeight w:val="300"/>
        </w:trPr>
        <w:tc>
          <w:tcPr>
            <w:tcW w:w="2565" w:type="dxa"/>
          </w:tcPr>
          <w:p w14:paraId="3453E4C8" w14:textId="64539E00" w:rsidR="00E9362C" w:rsidRPr="00C44290" w:rsidRDefault="00E9362C" w:rsidP="00E9362C">
            <w:pPr>
              <w:tabs>
                <w:tab w:val="left" w:pos="437"/>
              </w:tabs>
              <w:rPr>
                <w:rFonts w:cstheme="minorHAnsi"/>
                <w:bCs/>
                <w:szCs w:val="24"/>
              </w:rPr>
            </w:pPr>
          </w:p>
          <w:p w14:paraId="0710C54E" w14:textId="46292A98" w:rsidR="00E9362C" w:rsidRPr="00C44290" w:rsidRDefault="00E9362C" w:rsidP="00E9362C">
            <w:pPr>
              <w:tabs>
                <w:tab w:val="left" w:pos="437"/>
              </w:tabs>
              <w:rPr>
                <w:rFonts w:cstheme="minorHAnsi"/>
                <w:bCs/>
                <w:szCs w:val="24"/>
              </w:rPr>
            </w:pPr>
          </w:p>
        </w:tc>
        <w:tc>
          <w:tcPr>
            <w:tcW w:w="1335" w:type="dxa"/>
          </w:tcPr>
          <w:p w14:paraId="296DEA06" w14:textId="69E0E1D2" w:rsidR="00E9362C" w:rsidRPr="00C44290" w:rsidRDefault="00E9362C" w:rsidP="00E9362C">
            <w:pPr>
              <w:tabs>
                <w:tab w:val="left" w:pos="437"/>
              </w:tabs>
              <w:jc w:val="center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>Yes</w:t>
            </w:r>
          </w:p>
        </w:tc>
        <w:tc>
          <w:tcPr>
            <w:tcW w:w="1275" w:type="dxa"/>
          </w:tcPr>
          <w:p w14:paraId="78B7B3DB" w14:textId="17FEF464" w:rsidR="00E9362C" w:rsidRPr="00C44290" w:rsidRDefault="00E9362C" w:rsidP="00E9362C">
            <w:pPr>
              <w:tabs>
                <w:tab w:val="left" w:pos="437"/>
              </w:tabs>
              <w:jc w:val="center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>No</w:t>
            </w:r>
          </w:p>
        </w:tc>
        <w:tc>
          <w:tcPr>
            <w:tcW w:w="1770" w:type="dxa"/>
          </w:tcPr>
          <w:p w14:paraId="3A7BC3EE" w14:textId="4D53C0C2" w:rsidR="00E9362C" w:rsidRPr="00C44290" w:rsidRDefault="00E9362C" w:rsidP="00E9362C">
            <w:pPr>
              <w:tabs>
                <w:tab w:val="left" w:pos="437"/>
              </w:tabs>
              <w:jc w:val="center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>Abstain</w:t>
            </w:r>
          </w:p>
        </w:tc>
        <w:tc>
          <w:tcPr>
            <w:tcW w:w="1650" w:type="dxa"/>
          </w:tcPr>
          <w:p w14:paraId="3918668A" w14:textId="7C8A31CA" w:rsidR="00E9362C" w:rsidRPr="00C44290" w:rsidRDefault="00E9362C" w:rsidP="00E9362C">
            <w:pPr>
              <w:tabs>
                <w:tab w:val="left" w:pos="437"/>
              </w:tabs>
              <w:jc w:val="center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>Absent</w:t>
            </w:r>
          </w:p>
        </w:tc>
        <w:tc>
          <w:tcPr>
            <w:tcW w:w="1840" w:type="dxa"/>
          </w:tcPr>
          <w:p w14:paraId="7822973E" w14:textId="25EEC433" w:rsidR="00E9362C" w:rsidRPr="00C44290" w:rsidRDefault="00E9362C" w:rsidP="00E9362C">
            <w:pPr>
              <w:tabs>
                <w:tab w:val="left" w:pos="437"/>
              </w:tabs>
              <w:jc w:val="center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>On Leave</w:t>
            </w:r>
          </w:p>
        </w:tc>
      </w:tr>
      <w:tr w:rsidR="00E9362C" w14:paraId="50633075" w14:textId="77777777" w:rsidTr="009666C0">
        <w:trPr>
          <w:trHeight w:val="300"/>
        </w:trPr>
        <w:tc>
          <w:tcPr>
            <w:tcW w:w="2565" w:type="dxa"/>
          </w:tcPr>
          <w:p w14:paraId="622A5AD0" w14:textId="77777777" w:rsidR="00C44290" w:rsidRDefault="00E9362C" w:rsidP="009C303E">
            <w:pPr>
              <w:tabs>
                <w:tab w:val="left" w:pos="437"/>
              </w:tabs>
              <w:spacing w:before="0"/>
              <w:rPr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>D</w:t>
            </w:r>
            <w:r w:rsidRPr="00C44290">
              <w:rPr>
                <w:b/>
                <w:bCs/>
                <w:szCs w:val="24"/>
              </w:rPr>
              <w:t xml:space="preserve">epartmental Committee </w:t>
            </w:r>
          </w:p>
          <w:p w14:paraId="2A0F7CE3" w14:textId="4E756593" w:rsidR="00E9362C" w:rsidRPr="00C44290" w:rsidRDefault="08F5FA9B" w:rsidP="009C303E">
            <w:pPr>
              <w:tabs>
                <w:tab w:val="left" w:pos="437"/>
              </w:tabs>
              <w:spacing w:before="0"/>
              <w:rPr>
                <w:b/>
                <w:bCs/>
              </w:rPr>
            </w:pPr>
            <w:r w:rsidRPr="08F5FA9B">
              <w:rPr>
                <w:b/>
                <w:bCs/>
              </w:rPr>
              <w:t>(Indicate total votes)</w:t>
            </w:r>
          </w:p>
        </w:tc>
        <w:tc>
          <w:tcPr>
            <w:tcW w:w="1335" w:type="dxa"/>
          </w:tcPr>
          <w:p w14:paraId="636782BA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5EA2BBD0" w14:textId="77777777" w:rsidR="00E9362C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7DD3753C" w14:textId="77777777" w:rsidR="009C303E" w:rsidRDefault="009C303E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2F36DBB2" w14:textId="240C1021" w:rsidR="009C303E" w:rsidRPr="00C44290" w:rsidRDefault="009C303E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275" w:type="dxa"/>
          </w:tcPr>
          <w:p w14:paraId="630ECB78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6696FD39" w14:textId="16B41CAD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770" w:type="dxa"/>
          </w:tcPr>
          <w:p w14:paraId="2B2DD7C0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497D7170" w14:textId="16BCC9EE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650" w:type="dxa"/>
          </w:tcPr>
          <w:p w14:paraId="51C81003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6C75A795" w14:textId="639B61F6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840" w:type="dxa"/>
          </w:tcPr>
          <w:p w14:paraId="4B0E0ADF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78AAED6C" w14:textId="08C6868E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</w:tr>
      <w:tr w:rsidR="00E9362C" w14:paraId="64EC475A" w14:textId="77777777" w:rsidTr="009666C0">
        <w:trPr>
          <w:trHeight w:val="300"/>
        </w:trPr>
        <w:tc>
          <w:tcPr>
            <w:tcW w:w="2565" w:type="dxa"/>
          </w:tcPr>
          <w:p w14:paraId="0846EBD3" w14:textId="4324BA5F" w:rsidR="00E9362C" w:rsidRPr="00C44290" w:rsidRDefault="08F5FA9B" w:rsidP="009C303E">
            <w:pPr>
              <w:tabs>
                <w:tab w:val="left" w:pos="437"/>
              </w:tabs>
              <w:spacing w:before="0"/>
              <w:rPr>
                <w:b/>
                <w:bCs/>
              </w:rPr>
            </w:pPr>
            <w:r w:rsidRPr="08F5FA9B">
              <w:rPr>
                <w:b/>
                <w:bCs/>
              </w:rPr>
              <w:t>Department Faculty (Indicate total votes)</w:t>
            </w:r>
          </w:p>
        </w:tc>
        <w:tc>
          <w:tcPr>
            <w:tcW w:w="1335" w:type="dxa"/>
          </w:tcPr>
          <w:p w14:paraId="3350801A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6A8A64B5" w14:textId="77777777" w:rsidR="00E9362C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23D19FAC" w14:textId="3445884B" w:rsidR="009C303E" w:rsidRPr="00C44290" w:rsidRDefault="009C303E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275" w:type="dxa"/>
          </w:tcPr>
          <w:p w14:paraId="22E8B6F8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3BE74ECB" w14:textId="2A5D0ABC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770" w:type="dxa"/>
          </w:tcPr>
          <w:p w14:paraId="6411A27C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33C69C43" w14:textId="4E7197A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650" w:type="dxa"/>
          </w:tcPr>
          <w:p w14:paraId="1803543D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65657A00" w14:textId="018E8E09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840" w:type="dxa"/>
          </w:tcPr>
          <w:p w14:paraId="2CAD81BB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01062CAB" w14:textId="3FBE8B4D" w:rsidR="000E3C2D" w:rsidRPr="00C44290" w:rsidRDefault="000E3C2D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</w:tr>
      <w:tr w:rsidR="00E9362C" w14:paraId="5FC49B19" w14:textId="77777777" w:rsidTr="009666C0">
        <w:trPr>
          <w:trHeight w:val="300"/>
        </w:trPr>
        <w:tc>
          <w:tcPr>
            <w:tcW w:w="2565" w:type="dxa"/>
          </w:tcPr>
          <w:p w14:paraId="577A407B" w14:textId="514351C0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>Department Chair Recommendation</w:t>
            </w:r>
          </w:p>
        </w:tc>
        <w:tc>
          <w:tcPr>
            <w:tcW w:w="1335" w:type="dxa"/>
          </w:tcPr>
          <w:p w14:paraId="3C81C753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08088C7F" w14:textId="54EBA72A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275" w:type="dxa"/>
          </w:tcPr>
          <w:p w14:paraId="7D9016E2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4B02A77F" w14:textId="6F78E36D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770" w:type="dxa"/>
          </w:tcPr>
          <w:p w14:paraId="50CB8A26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03AA850A" w14:textId="77777777" w:rsidR="00E9362C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3FE0984A" w14:textId="1136F039" w:rsidR="000E3C2D" w:rsidRPr="00C44290" w:rsidRDefault="000E3C2D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650" w:type="dxa"/>
          </w:tcPr>
          <w:p w14:paraId="5C550330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263F30F7" w14:textId="13FF4435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840" w:type="dxa"/>
          </w:tcPr>
          <w:p w14:paraId="614644A7" w14:textId="25040ECD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</w:tr>
      <w:tr w:rsidR="00E9362C" w14:paraId="3F47EB4E" w14:textId="77777777" w:rsidTr="009666C0">
        <w:trPr>
          <w:trHeight w:val="300"/>
        </w:trPr>
        <w:tc>
          <w:tcPr>
            <w:tcW w:w="2565" w:type="dxa"/>
          </w:tcPr>
          <w:p w14:paraId="487CB66A" w14:textId="2205B3BC" w:rsidR="009C303E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 xml:space="preserve">College </w:t>
            </w:r>
            <w:r w:rsidR="00CD0CAA">
              <w:rPr>
                <w:rFonts w:cstheme="minorHAnsi"/>
                <w:b/>
                <w:bCs/>
                <w:szCs w:val="24"/>
              </w:rPr>
              <w:t>Term Faculty Advancement</w:t>
            </w:r>
            <w:r w:rsidRPr="00C44290">
              <w:rPr>
                <w:rFonts w:cstheme="minorHAnsi"/>
                <w:b/>
                <w:bCs/>
                <w:szCs w:val="24"/>
              </w:rPr>
              <w:t xml:space="preserve"> Committee </w:t>
            </w:r>
          </w:p>
          <w:p w14:paraId="147F0585" w14:textId="37935622" w:rsidR="00E9362C" w:rsidRPr="00C44290" w:rsidRDefault="08F5FA9B" w:rsidP="009C303E">
            <w:pPr>
              <w:tabs>
                <w:tab w:val="left" w:pos="437"/>
              </w:tabs>
              <w:spacing w:before="0"/>
              <w:rPr>
                <w:b/>
                <w:bCs/>
              </w:rPr>
            </w:pPr>
            <w:r w:rsidRPr="08F5FA9B">
              <w:rPr>
                <w:b/>
                <w:bCs/>
              </w:rPr>
              <w:t>(</w:t>
            </w:r>
            <w:r w:rsidR="00C82CF0" w:rsidRPr="00C82CF0">
              <w:rPr>
                <w:b/>
                <w:bCs/>
                <w:i/>
              </w:rPr>
              <w:t>if constituted, Faculty Handbook 5.4.1.3.5</w:t>
            </w:r>
            <w:r w:rsidRPr="08F5FA9B">
              <w:rPr>
                <w:b/>
                <w:bCs/>
              </w:rPr>
              <w:t>)</w:t>
            </w:r>
          </w:p>
        </w:tc>
        <w:tc>
          <w:tcPr>
            <w:tcW w:w="1335" w:type="dxa"/>
          </w:tcPr>
          <w:p w14:paraId="40FD7FB4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5AFDF9A2" w14:textId="77777777" w:rsidR="00E9362C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351FC7C6" w14:textId="77777777" w:rsidR="009C303E" w:rsidRDefault="009C303E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68038752" w14:textId="5C5E9FA8" w:rsidR="009C303E" w:rsidRPr="00C44290" w:rsidRDefault="009C303E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275" w:type="dxa"/>
          </w:tcPr>
          <w:p w14:paraId="4FCBFE1D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6A6B43FB" w14:textId="71A7E994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770" w:type="dxa"/>
          </w:tcPr>
          <w:p w14:paraId="1CC90352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301BE34E" w14:textId="51B8D18B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650" w:type="dxa"/>
          </w:tcPr>
          <w:p w14:paraId="6AEAD686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38EBE920" w14:textId="3A4BA839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840" w:type="dxa"/>
          </w:tcPr>
          <w:p w14:paraId="4D5B3688" w14:textId="78D8C53A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</w:tr>
      <w:tr w:rsidR="00E9362C" w14:paraId="17213B0B" w14:textId="77777777" w:rsidTr="009666C0">
        <w:trPr>
          <w:trHeight w:val="300"/>
        </w:trPr>
        <w:tc>
          <w:tcPr>
            <w:tcW w:w="2565" w:type="dxa"/>
          </w:tcPr>
          <w:p w14:paraId="002920EE" w14:textId="77777777" w:rsid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 xml:space="preserve">Dean’s Cabinet </w:t>
            </w:r>
          </w:p>
          <w:p w14:paraId="451AD864" w14:textId="12E7A72F" w:rsidR="00E9362C" w:rsidRPr="00C44290" w:rsidRDefault="08F5FA9B" w:rsidP="009C303E">
            <w:pPr>
              <w:tabs>
                <w:tab w:val="left" w:pos="437"/>
              </w:tabs>
              <w:spacing w:before="0"/>
              <w:rPr>
                <w:b/>
                <w:bCs/>
              </w:rPr>
            </w:pPr>
            <w:r w:rsidRPr="08F5FA9B">
              <w:rPr>
                <w:b/>
                <w:bCs/>
              </w:rPr>
              <w:t xml:space="preserve">(Indicate total votes) </w:t>
            </w:r>
          </w:p>
        </w:tc>
        <w:tc>
          <w:tcPr>
            <w:tcW w:w="1335" w:type="dxa"/>
          </w:tcPr>
          <w:p w14:paraId="7F268546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31EC51FD" w14:textId="03816DAD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275" w:type="dxa"/>
          </w:tcPr>
          <w:p w14:paraId="6E381F5B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521232B2" w14:textId="17592698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770" w:type="dxa"/>
          </w:tcPr>
          <w:p w14:paraId="7FCB77EC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1F2FC410" w14:textId="522A5728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650" w:type="dxa"/>
          </w:tcPr>
          <w:p w14:paraId="7E65D55D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068154C9" w14:textId="3D5E6D60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840" w:type="dxa"/>
          </w:tcPr>
          <w:p w14:paraId="5CC1EE85" w14:textId="77777777" w:rsidR="00E9362C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67ADCA4E" w14:textId="77777777" w:rsidR="000E3C2D" w:rsidRDefault="000E3C2D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2A9E54A0" w14:textId="16E8450D" w:rsidR="000E3C2D" w:rsidRPr="00C44290" w:rsidRDefault="000E3C2D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</w:tr>
      <w:tr w:rsidR="00E9362C" w14:paraId="49DC8C80" w14:textId="77777777" w:rsidTr="009666C0">
        <w:trPr>
          <w:trHeight w:val="300"/>
        </w:trPr>
        <w:tc>
          <w:tcPr>
            <w:tcW w:w="2565" w:type="dxa"/>
          </w:tcPr>
          <w:p w14:paraId="70E2E252" w14:textId="11AAC6CD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/>
                <w:bCs/>
                <w:szCs w:val="24"/>
              </w:rPr>
            </w:pPr>
            <w:r w:rsidRPr="00C44290">
              <w:rPr>
                <w:rFonts w:cstheme="minorHAnsi"/>
                <w:b/>
                <w:bCs/>
                <w:szCs w:val="24"/>
              </w:rPr>
              <w:t>Dean’s Recommendation</w:t>
            </w:r>
          </w:p>
        </w:tc>
        <w:tc>
          <w:tcPr>
            <w:tcW w:w="1335" w:type="dxa"/>
          </w:tcPr>
          <w:p w14:paraId="116B80E0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4B114F03" w14:textId="6A96DF8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275" w:type="dxa"/>
          </w:tcPr>
          <w:p w14:paraId="665A3594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7210FD3B" w14:textId="390A2E36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770" w:type="dxa"/>
          </w:tcPr>
          <w:p w14:paraId="5BCDC39C" w14:textId="77777777" w:rsidR="00E9362C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5721F568" w14:textId="77777777" w:rsidR="000E3C2D" w:rsidRDefault="000E3C2D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  <w:p w14:paraId="10CFA3CB" w14:textId="7FD630FA" w:rsidR="000E3C2D" w:rsidRPr="00C44290" w:rsidRDefault="000E3C2D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650" w:type="dxa"/>
          </w:tcPr>
          <w:p w14:paraId="08CB50D5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  <w:tc>
          <w:tcPr>
            <w:tcW w:w="1840" w:type="dxa"/>
          </w:tcPr>
          <w:p w14:paraId="7AE8A3B0" w14:textId="77777777" w:rsidR="00E9362C" w:rsidRPr="00C44290" w:rsidRDefault="00E9362C" w:rsidP="009C303E">
            <w:pPr>
              <w:tabs>
                <w:tab w:val="left" w:pos="437"/>
              </w:tabs>
              <w:spacing w:before="0"/>
              <w:rPr>
                <w:rFonts w:cstheme="minorHAnsi"/>
                <w:bCs/>
                <w:szCs w:val="24"/>
              </w:rPr>
            </w:pPr>
          </w:p>
        </w:tc>
      </w:tr>
    </w:tbl>
    <w:p w14:paraId="7A5B1366" w14:textId="77777777" w:rsidR="006336D7" w:rsidRDefault="006336D7" w:rsidP="006336D7">
      <w:pPr>
        <w:widowControl/>
        <w:spacing w:before="0"/>
        <w:rPr>
          <w:sz w:val="25"/>
          <w:szCs w:val="25"/>
        </w:rPr>
      </w:pPr>
    </w:p>
    <w:p w14:paraId="13041A3B" w14:textId="13425CB3" w:rsidR="006336D7" w:rsidRDefault="7E1225F0" w:rsidP="006336D7">
      <w:pPr>
        <w:jc w:val="right"/>
      </w:pPr>
      <w:r w:rsidRPr="7E1225F0">
        <w:rPr>
          <w:rFonts w:ascii="Calibri" w:eastAsia="Calibri" w:hAnsi="Calibri" w:cs="Calibri"/>
          <w:i/>
          <w:iCs/>
          <w:color w:val="000000" w:themeColor="text1"/>
          <w:sz w:val="25"/>
          <w:szCs w:val="25"/>
        </w:rPr>
        <w:t xml:space="preserve">Revised </w:t>
      </w:r>
      <w:r w:rsidR="00CD0CAA">
        <w:rPr>
          <w:rFonts w:ascii="Calibri" w:eastAsia="Calibri" w:hAnsi="Calibri" w:cs="Calibri"/>
          <w:i/>
          <w:iCs/>
          <w:color w:val="000000" w:themeColor="text1"/>
          <w:sz w:val="25"/>
          <w:szCs w:val="25"/>
        </w:rPr>
        <w:t>April 17</w:t>
      </w:r>
      <w:r w:rsidR="00CB4199">
        <w:rPr>
          <w:rFonts w:ascii="Calibri" w:eastAsia="Calibri" w:hAnsi="Calibri" w:cs="Calibri"/>
          <w:i/>
          <w:iCs/>
          <w:color w:val="000000" w:themeColor="text1"/>
          <w:sz w:val="25"/>
          <w:szCs w:val="25"/>
        </w:rPr>
        <w:t>, 2024</w:t>
      </w:r>
    </w:p>
    <w:p w14:paraId="3BFFA6B4" w14:textId="2AC69B98" w:rsidR="00B16981" w:rsidRDefault="00B16981" w:rsidP="00001EB7">
      <w:pPr>
        <w:spacing w:before="0"/>
        <w:jc w:val="center"/>
        <w:rPr>
          <w:noProof/>
        </w:rPr>
      </w:pPr>
    </w:p>
    <w:sectPr w:rsidR="00B16981" w:rsidSect="00CA684B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3E421A" w14:textId="77777777" w:rsidR="00F43BA5" w:rsidRDefault="00F43BA5" w:rsidP="00C71658">
      <w:r>
        <w:separator/>
      </w:r>
    </w:p>
    <w:p w14:paraId="317AB9B3" w14:textId="77777777" w:rsidR="00F43BA5" w:rsidRDefault="00F43BA5"/>
    <w:p w14:paraId="4C32C67B" w14:textId="77777777" w:rsidR="00F43BA5" w:rsidRDefault="00F43BA5"/>
  </w:endnote>
  <w:endnote w:type="continuationSeparator" w:id="0">
    <w:p w14:paraId="23A29B2E" w14:textId="77777777" w:rsidR="00F43BA5" w:rsidRDefault="00F43BA5" w:rsidP="00C71658">
      <w:r>
        <w:continuationSeparator/>
      </w:r>
    </w:p>
    <w:p w14:paraId="302802C3" w14:textId="77777777" w:rsidR="00F43BA5" w:rsidRDefault="00F43BA5"/>
    <w:p w14:paraId="09FEBE85" w14:textId="77777777" w:rsidR="00F43BA5" w:rsidRDefault="00F43B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8F5FA9B" w14:paraId="4607A9C8" w14:textId="77777777" w:rsidTr="009666C0">
      <w:trPr>
        <w:trHeight w:val="300"/>
      </w:trPr>
      <w:tc>
        <w:tcPr>
          <w:tcW w:w="3360" w:type="dxa"/>
        </w:tcPr>
        <w:p w14:paraId="70654BE1" w14:textId="4676EAE9" w:rsidR="08F5FA9B" w:rsidRDefault="08F5FA9B" w:rsidP="009666C0">
          <w:pPr>
            <w:pStyle w:val="Header"/>
            <w:ind w:left="-115"/>
          </w:pPr>
        </w:p>
      </w:tc>
      <w:tc>
        <w:tcPr>
          <w:tcW w:w="3360" w:type="dxa"/>
        </w:tcPr>
        <w:p w14:paraId="72C2A599" w14:textId="73F4A1B7" w:rsidR="08F5FA9B" w:rsidRDefault="08F5FA9B" w:rsidP="009666C0">
          <w:pPr>
            <w:pStyle w:val="Header"/>
            <w:jc w:val="center"/>
          </w:pPr>
        </w:p>
      </w:tc>
      <w:tc>
        <w:tcPr>
          <w:tcW w:w="3360" w:type="dxa"/>
        </w:tcPr>
        <w:p w14:paraId="732D1725" w14:textId="7DD38994" w:rsidR="08F5FA9B" w:rsidRDefault="08F5FA9B" w:rsidP="009666C0">
          <w:pPr>
            <w:pStyle w:val="Header"/>
            <w:ind w:right="-115"/>
            <w:jc w:val="right"/>
          </w:pPr>
        </w:p>
      </w:tc>
    </w:tr>
  </w:tbl>
  <w:p w14:paraId="3CD094CD" w14:textId="39418D0E" w:rsidR="08F5FA9B" w:rsidRDefault="08F5FA9B" w:rsidP="009666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2AE5D829">
          <wp:extent cx="6400800" cy="260545"/>
          <wp:effectExtent l="0" t="0" r="0" b="6350"/>
          <wp:docPr id="4" name="Picture 4" descr="1550 Beardshear Hall (office location); 515-294-9591(office phone number); provost@iastate.edu (office email); http://provost.iastate.edu (office website URL) in white text in a red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1550 Beardshear Hall (office location); 515-294-9591(office phone number); provost@iastate.edu (office email); http://provost.iastate.edu (office website URL) in white text in a red bloc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A842D" w14:textId="77777777" w:rsidR="00F43BA5" w:rsidRDefault="00F43BA5" w:rsidP="00C71658">
      <w:r>
        <w:separator/>
      </w:r>
    </w:p>
    <w:p w14:paraId="7CDD98FF" w14:textId="77777777" w:rsidR="00F43BA5" w:rsidRDefault="00F43BA5"/>
    <w:p w14:paraId="5C4368FE" w14:textId="77777777" w:rsidR="00F43BA5" w:rsidRDefault="00F43BA5"/>
  </w:footnote>
  <w:footnote w:type="continuationSeparator" w:id="0">
    <w:p w14:paraId="5B92EB14" w14:textId="77777777" w:rsidR="00F43BA5" w:rsidRDefault="00F43BA5" w:rsidP="00C71658">
      <w:r>
        <w:continuationSeparator/>
      </w:r>
    </w:p>
    <w:p w14:paraId="2E5157E0" w14:textId="77777777" w:rsidR="00F43BA5" w:rsidRDefault="00F43BA5"/>
    <w:p w14:paraId="01A4FEA7" w14:textId="77777777" w:rsidR="00F43BA5" w:rsidRDefault="00F43B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  <w:p w14:paraId="7DF3BBCA" w14:textId="77777777" w:rsidR="00B47A2A" w:rsidRDefault="00B47A2A"/>
  <w:p w14:paraId="1F01D31B" w14:textId="77777777" w:rsidR="00B47A2A" w:rsidRDefault="00B47A2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3A431" w14:textId="46465789" w:rsidR="003009CA" w:rsidRDefault="003009CA" w:rsidP="003009CA">
    <w:pPr>
      <w:pStyle w:val="Header"/>
      <w:spacing w:before="0"/>
    </w:pPr>
    <w:r>
      <w:rPr>
        <w:noProof/>
      </w:rPr>
      <w:drawing>
        <wp:inline distT="0" distB="0" distL="0" distR="0" wp14:anchorId="1399065B" wp14:editId="5C550946">
          <wp:extent cx="6400800" cy="667343"/>
          <wp:effectExtent l="0" t="0" r="0" b="6350"/>
          <wp:docPr id="5" name="Picture 5" descr="Iowa State University, Office of the Senior Vice President and Provost logo in white text in a red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Iowa State University, Office of the Senior Vice President and Provost logo in white text in a red bloc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339" cy="686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A03071"/>
    <w:multiLevelType w:val="multilevel"/>
    <w:tmpl w:val="46D84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9105B"/>
    <w:multiLevelType w:val="hybridMultilevel"/>
    <w:tmpl w:val="3D9854EE"/>
    <w:lvl w:ilvl="0" w:tplc="61F2046C">
      <w:numFmt w:val="bullet"/>
      <w:lvlText w:val="•"/>
      <w:lvlJc w:val="left"/>
      <w:pPr>
        <w:ind w:left="828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901E4"/>
    <w:multiLevelType w:val="multilevel"/>
    <w:tmpl w:val="6D1C2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79318BE"/>
    <w:multiLevelType w:val="hybridMultilevel"/>
    <w:tmpl w:val="CEF8A588"/>
    <w:lvl w:ilvl="0" w:tplc="61F2046C">
      <w:numFmt w:val="bullet"/>
      <w:lvlText w:val="•"/>
      <w:lvlJc w:val="left"/>
      <w:pPr>
        <w:ind w:left="108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B3941"/>
    <w:multiLevelType w:val="hybridMultilevel"/>
    <w:tmpl w:val="46EC332A"/>
    <w:lvl w:ilvl="0" w:tplc="61F2046C">
      <w:numFmt w:val="bullet"/>
      <w:lvlText w:val="•"/>
      <w:lvlJc w:val="left"/>
      <w:pPr>
        <w:ind w:left="1440" w:hanging="360"/>
      </w:pPr>
      <w:rPr>
        <w:rFonts w:ascii="Times New Roman" w:eastAsia="Arial" w:hAnsi="Times New Roman" w:cs="Times New Roman" w:hint="default"/>
      </w:rPr>
    </w:lvl>
    <w:lvl w:ilvl="1" w:tplc="61F2046C">
      <w:numFmt w:val="bullet"/>
      <w:lvlText w:val="•"/>
      <w:lvlJc w:val="left"/>
      <w:pPr>
        <w:ind w:left="1440" w:hanging="360"/>
      </w:pPr>
      <w:rPr>
        <w:rFonts w:ascii="Times New Roman" w:eastAsia="Arial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B576D"/>
    <w:multiLevelType w:val="hybridMultilevel"/>
    <w:tmpl w:val="61C2EDC8"/>
    <w:lvl w:ilvl="0" w:tplc="B0F06F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1292165"/>
    <w:multiLevelType w:val="hybridMultilevel"/>
    <w:tmpl w:val="60169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434B9"/>
    <w:multiLevelType w:val="hybridMultilevel"/>
    <w:tmpl w:val="F790EDD4"/>
    <w:lvl w:ilvl="0" w:tplc="61F2046C">
      <w:numFmt w:val="bullet"/>
      <w:lvlText w:val="•"/>
      <w:lvlJc w:val="left"/>
      <w:pPr>
        <w:ind w:left="828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4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F11253"/>
    <w:multiLevelType w:val="hybridMultilevel"/>
    <w:tmpl w:val="57F4B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C2998"/>
    <w:multiLevelType w:val="multilevel"/>
    <w:tmpl w:val="ABD0B5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A85C66"/>
    <w:multiLevelType w:val="hybridMultilevel"/>
    <w:tmpl w:val="63D8F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F4A808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F0D3B75"/>
    <w:multiLevelType w:val="multilevel"/>
    <w:tmpl w:val="84620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120B7E"/>
    <w:multiLevelType w:val="multilevel"/>
    <w:tmpl w:val="1C5692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5204FF5"/>
    <w:multiLevelType w:val="multilevel"/>
    <w:tmpl w:val="65E2F7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867A1E"/>
    <w:multiLevelType w:val="multilevel"/>
    <w:tmpl w:val="61CAF2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190208"/>
    <w:multiLevelType w:val="multilevel"/>
    <w:tmpl w:val="BE9E62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804780"/>
    <w:multiLevelType w:val="multilevel"/>
    <w:tmpl w:val="5B58BA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2456214">
    <w:abstractNumId w:val="4"/>
  </w:num>
  <w:num w:numId="2" w16cid:durableId="1311325507">
    <w:abstractNumId w:val="24"/>
  </w:num>
  <w:num w:numId="3" w16cid:durableId="229465937">
    <w:abstractNumId w:val="5"/>
  </w:num>
  <w:num w:numId="4" w16cid:durableId="661591303">
    <w:abstractNumId w:val="14"/>
  </w:num>
  <w:num w:numId="5" w16cid:durableId="331495222">
    <w:abstractNumId w:val="0"/>
  </w:num>
  <w:num w:numId="6" w16cid:durableId="859009971">
    <w:abstractNumId w:val="20"/>
  </w:num>
  <w:num w:numId="7" w16cid:durableId="1378891200">
    <w:abstractNumId w:val="6"/>
  </w:num>
  <w:num w:numId="8" w16cid:durableId="1438789744">
    <w:abstractNumId w:val="9"/>
  </w:num>
  <w:num w:numId="9" w16cid:durableId="1568152607">
    <w:abstractNumId w:val="26"/>
  </w:num>
  <w:num w:numId="10" w16cid:durableId="181088581">
    <w:abstractNumId w:val="2"/>
  </w:num>
  <w:num w:numId="11" w16cid:durableId="25178401">
    <w:abstractNumId w:val="15"/>
  </w:num>
  <w:num w:numId="12" w16cid:durableId="554658954">
    <w:abstractNumId w:val="12"/>
  </w:num>
  <w:num w:numId="13" w16cid:durableId="1490055935">
    <w:abstractNumId w:val="13"/>
  </w:num>
  <w:num w:numId="14" w16cid:durableId="718477658">
    <w:abstractNumId w:val="3"/>
  </w:num>
  <w:num w:numId="15" w16cid:durableId="1045638887">
    <w:abstractNumId w:val="17"/>
  </w:num>
  <w:num w:numId="16" w16cid:durableId="2068336822">
    <w:abstractNumId w:val="8"/>
  </w:num>
  <w:num w:numId="17" w16cid:durableId="779841982">
    <w:abstractNumId w:val="10"/>
  </w:num>
  <w:num w:numId="18" w16cid:durableId="1642691674">
    <w:abstractNumId w:val="11"/>
  </w:num>
  <w:num w:numId="19" w16cid:durableId="712265852">
    <w:abstractNumId w:val="7"/>
  </w:num>
  <w:num w:numId="20" w16cid:durableId="1610042811">
    <w:abstractNumId w:val="23"/>
  </w:num>
  <w:num w:numId="21" w16cid:durableId="1986619523">
    <w:abstractNumId w:val="18"/>
  </w:num>
  <w:num w:numId="22" w16cid:durableId="973676798">
    <w:abstractNumId w:val="1"/>
  </w:num>
  <w:num w:numId="23" w16cid:durableId="1198004624">
    <w:abstractNumId w:val="16"/>
  </w:num>
  <w:num w:numId="24" w16cid:durableId="1272858645">
    <w:abstractNumId w:val="21"/>
  </w:num>
  <w:num w:numId="25" w16cid:durableId="2067603089">
    <w:abstractNumId w:val="19"/>
  </w:num>
  <w:num w:numId="26" w16cid:durableId="629897339">
    <w:abstractNumId w:val="22"/>
  </w:num>
  <w:num w:numId="27" w16cid:durableId="1899852061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1EB7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51BB2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A76C3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3C2D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61EAB"/>
    <w:rsid w:val="001644E6"/>
    <w:rsid w:val="00165B5D"/>
    <w:rsid w:val="00167CF0"/>
    <w:rsid w:val="00174B41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1EF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7612"/>
    <w:rsid w:val="002A7F5C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4253"/>
    <w:rsid w:val="00321E59"/>
    <w:rsid w:val="003236EA"/>
    <w:rsid w:val="003243FA"/>
    <w:rsid w:val="00333664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E79CD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37739"/>
    <w:rsid w:val="0054127E"/>
    <w:rsid w:val="005416A7"/>
    <w:rsid w:val="005418D8"/>
    <w:rsid w:val="00543698"/>
    <w:rsid w:val="00543938"/>
    <w:rsid w:val="0055245A"/>
    <w:rsid w:val="0055287B"/>
    <w:rsid w:val="005567A7"/>
    <w:rsid w:val="00564B41"/>
    <w:rsid w:val="00565105"/>
    <w:rsid w:val="00571449"/>
    <w:rsid w:val="005715DC"/>
    <w:rsid w:val="00581B99"/>
    <w:rsid w:val="00581DCF"/>
    <w:rsid w:val="00586E4E"/>
    <w:rsid w:val="0058749E"/>
    <w:rsid w:val="0058765C"/>
    <w:rsid w:val="005902D9"/>
    <w:rsid w:val="005A6413"/>
    <w:rsid w:val="005A70AA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F53"/>
    <w:rsid w:val="005E172F"/>
    <w:rsid w:val="005E4F2A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36D7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C9B"/>
    <w:rsid w:val="006C6FD3"/>
    <w:rsid w:val="006E0C4D"/>
    <w:rsid w:val="006F624E"/>
    <w:rsid w:val="006F7C53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D3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43D5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646F3"/>
    <w:rsid w:val="00873692"/>
    <w:rsid w:val="00874190"/>
    <w:rsid w:val="00886C41"/>
    <w:rsid w:val="00897682"/>
    <w:rsid w:val="008A18B8"/>
    <w:rsid w:val="008A2049"/>
    <w:rsid w:val="008A491D"/>
    <w:rsid w:val="008B46DF"/>
    <w:rsid w:val="008C1FDB"/>
    <w:rsid w:val="008C3FE2"/>
    <w:rsid w:val="008C63D2"/>
    <w:rsid w:val="008D00BA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66C0"/>
    <w:rsid w:val="009671A4"/>
    <w:rsid w:val="009768EE"/>
    <w:rsid w:val="00976D27"/>
    <w:rsid w:val="00981050"/>
    <w:rsid w:val="0099367D"/>
    <w:rsid w:val="009A0785"/>
    <w:rsid w:val="009B024D"/>
    <w:rsid w:val="009B0F8A"/>
    <w:rsid w:val="009B6FE7"/>
    <w:rsid w:val="009C0919"/>
    <w:rsid w:val="009C303E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264E"/>
    <w:rsid w:val="00AC3E0B"/>
    <w:rsid w:val="00AC4239"/>
    <w:rsid w:val="00AC5EEF"/>
    <w:rsid w:val="00AC6520"/>
    <w:rsid w:val="00AC6EAD"/>
    <w:rsid w:val="00AD01EF"/>
    <w:rsid w:val="00AD3484"/>
    <w:rsid w:val="00AD652F"/>
    <w:rsid w:val="00AD71BB"/>
    <w:rsid w:val="00AE068B"/>
    <w:rsid w:val="00AE06C9"/>
    <w:rsid w:val="00AE1F6F"/>
    <w:rsid w:val="00AE23FF"/>
    <w:rsid w:val="00AE5B91"/>
    <w:rsid w:val="00AE6881"/>
    <w:rsid w:val="00B01F2D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4E85"/>
    <w:rsid w:val="00B46B24"/>
    <w:rsid w:val="00B4717A"/>
    <w:rsid w:val="00B47A2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44290"/>
    <w:rsid w:val="00C51AF6"/>
    <w:rsid w:val="00C534EC"/>
    <w:rsid w:val="00C6358A"/>
    <w:rsid w:val="00C64218"/>
    <w:rsid w:val="00C71658"/>
    <w:rsid w:val="00C7511D"/>
    <w:rsid w:val="00C806A3"/>
    <w:rsid w:val="00C82598"/>
    <w:rsid w:val="00C82CF0"/>
    <w:rsid w:val="00C87EF2"/>
    <w:rsid w:val="00C94CB0"/>
    <w:rsid w:val="00CA10B3"/>
    <w:rsid w:val="00CA17DA"/>
    <w:rsid w:val="00CA684B"/>
    <w:rsid w:val="00CA6D7D"/>
    <w:rsid w:val="00CA75D6"/>
    <w:rsid w:val="00CB4199"/>
    <w:rsid w:val="00CB4A1B"/>
    <w:rsid w:val="00CC506C"/>
    <w:rsid w:val="00CC5AC0"/>
    <w:rsid w:val="00CD0CAA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4DA7"/>
    <w:rsid w:val="00D83866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D6E3D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62C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0D2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28D2"/>
    <w:rsid w:val="00F43BA5"/>
    <w:rsid w:val="00F44159"/>
    <w:rsid w:val="00F444EB"/>
    <w:rsid w:val="00F46E04"/>
    <w:rsid w:val="00F503C1"/>
    <w:rsid w:val="00F5077B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7156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08F5FA9B"/>
    <w:rsid w:val="7E122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9666C0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BodyText">
    <w:name w:val="Body Text"/>
    <w:basedOn w:val="Normal"/>
    <w:link w:val="BodyTextChar"/>
    <w:uiPriority w:val="1"/>
    <w:qFormat/>
    <w:rsid w:val="00333664"/>
    <w:pPr>
      <w:autoSpaceDE w:val="0"/>
      <w:autoSpaceDN w:val="0"/>
      <w:spacing w:before="0"/>
      <w:ind w:left="469" w:hanging="361"/>
    </w:pPr>
    <w:rPr>
      <w:rFonts w:ascii="Arial" w:eastAsia="Arial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33664"/>
    <w:rPr>
      <w:rFonts w:ascii="Arial" w:eastAsia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FA71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4584A9B-D653-40DE-AFA3-12B2F4C2A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619</Characters>
  <Application>Microsoft Office Word</Application>
  <DocSecurity>0</DocSecurity>
  <Lines>9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3</cp:revision>
  <cp:lastPrinted>2022-07-21T18:13:00Z</cp:lastPrinted>
  <dcterms:created xsi:type="dcterms:W3CDTF">2024-04-18T14:00:00Z</dcterms:created>
  <dcterms:modified xsi:type="dcterms:W3CDTF">2025-12-17T15:40:00Z</dcterms:modified>
</cp:coreProperties>
</file>